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arangerel Baatardala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arangere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aatardala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493 Denny Way, Des Plaines, IL, USA Des Plaines, IL, USA 6001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ochirkhuyag.samand@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02999229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rkh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202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